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37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Analisis Univariado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3 Analisis Multivariado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5 Modelos De Factores Latentes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6 Modelos No Lineales En La Medi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37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econometria/02-macroeconometria/2021-09-20-01-analisis-univariado" TargetMode="External" /><Relationship Type="http://schemas.openxmlformats.org/officeDocument/2006/relationships/hyperlink" Id="rId27" Target="https://achalmaedison.netlify.app/econometria/02-macroeconometria/2021-09-20-01-analisis-univariado/index.pdf" TargetMode="External" /><Relationship Type="http://schemas.openxmlformats.org/officeDocument/2006/relationships/hyperlink" Id="rId30" Target="https://achalmaedison.netlify.app/econometria/02-macroeconometria/2021-09-27-03-analisis-multivariado" TargetMode="External" /><Relationship Type="http://schemas.openxmlformats.org/officeDocument/2006/relationships/hyperlink" Id="rId29" Target="https://achalmaedison.netlify.app/econometria/02-macroeconometria/2021-09-27-03-analisis-multivariado/index.pdf" TargetMode="External" /><Relationship Type="http://schemas.openxmlformats.org/officeDocument/2006/relationships/hyperlink" Id="rId32" Target="https://achalmaedison.netlify.app/econometria/02-macroeconometria/2021-10-04-05-modelos-de-factores-latentes" TargetMode="External" /><Relationship Type="http://schemas.openxmlformats.org/officeDocument/2006/relationships/hyperlink" Id="rId31" Target="https://achalmaedison.netlify.app/econometria/02-macroeconometria/2021-10-04-05-modelos-de-factores-latentes/index.pdf" TargetMode="External" /><Relationship Type="http://schemas.openxmlformats.org/officeDocument/2006/relationships/hyperlink" Id="rId34" Target="https://achalmaedison.netlify.app/econometria/02-macroeconometria/2021-10-11-06-modelos-no-lineales-en-la-media" TargetMode="External" /><Relationship Type="http://schemas.openxmlformats.org/officeDocument/2006/relationships/hyperlink" Id="rId33" Target="https://achalmaedison.netlify.app/econometria/02-macroeconometria/2021-10-11-06-modelos-no-lineales-en-la-media/index.pdf" TargetMode="External" /><Relationship Type="http://schemas.openxmlformats.org/officeDocument/2006/relationships/hyperlink" Id="rId36" Target="https://achalmaedison.netlify.app/econometria/02-macroeconometria/2024-03-31-por-editar" TargetMode="External" /><Relationship Type="http://schemas.openxmlformats.org/officeDocument/2006/relationships/hyperlink" Id="rId35" Target="https://achalmaedison.netlify.app/econometria/02-macroeconometri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econometria/02-macroeconometria/2021-09-20-01-analisis-univariado" TargetMode="External" /><Relationship Type="http://schemas.openxmlformats.org/officeDocument/2006/relationships/hyperlink" Id="rId27" Target="https://achalmaedison.netlify.app/econometria/02-macroeconometria/2021-09-20-01-analisis-univariado/index.pdf" TargetMode="External" /><Relationship Type="http://schemas.openxmlformats.org/officeDocument/2006/relationships/hyperlink" Id="rId30" Target="https://achalmaedison.netlify.app/econometria/02-macroeconometria/2021-09-27-03-analisis-multivariado" TargetMode="External" /><Relationship Type="http://schemas.openxmlformats.org/officeDocument/2006/relationships/hyperlink" Id="rId29" Target="https://achalmaedison.netlify.app/econometria/02-macroeconometria/2021-09-27-03-analisis-multivariado/index.pdf" TargetMode="External" /><Relationship Type="http://schemas.openxmlformats.org/officeDocument/2006/relationships/hyperlink" Id="rId32" Target="https://achalmaedison.netlify.app/econometria/02-macroeconometria/2021-10-04-05-modelos-de-factores-latentes" TargetMode="External" /><Relationship Type="http://schemas.openxmlformats.org/officeDocument/2006/relationships/hyperlink" Id="rId31" Target="https://achalmaedison.netlify.app/econometria/02-macroeconometria/2021-10-04-05-modelos-de-factores-latentes/index.pdf" TargetMode="External" /><Relationship Type="http://schemas.openxmlformats.org/officeDocument/2006/relationships/hyperlink" Id="rId34" Target="https://achalmaedison.netlify.app/econometria/02-macroeconometria/2021-10-11-06-modelos-no-lineales-en-la-media" TargetMode="External" /><Relationship Type="http://schemas.openxmlformats.org/officeDocument/2006/relationships/hyperlink" Id="rId33" Target="https://achalmaedison.netlify.app/econometria/02-macroeconometria/2021-10-11-06-modelos-no-lineales-en-la-media/index.pdf" TargetMode="External" /><Relationship Type="http://schemas.openxmlformats.org/officeDocument/2006/relationships/hyperlink" Id="rId36" Target="https://achalmaedison.netlify.app/econometria/02-macroeconometria/2024-03-31-por-editar" TargetMode="External" /><Relationship Type="http://schemas.openxmlformats.org/officeDocument/2006/relationships/hyperlink" Id="rId35" Target="https://achalmaedison.netlify.app/econometria/02-macroeconometri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5T19:07:13Z</dcterms:created>
  <dcterms:modified xsi:type="dcterms:W3CDTF">2025-04-05T19:0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4-03-31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5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